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1C1D9" w14:textId="77777777" w:rsidR="00157F1B" w:rsidRPr="00157F1B" w:rsidRDefault="00157F1B" w:rsidP="00157F1B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157F1B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98E6F42" wp14:editId="084EE968">
            <wp:extent cx="1308100" cy="692150"/>
            <wp:effectExtent l="0" t="0" r="6350" b="0"/>
            <wp:docPr id="1" name="Picture 1" descr="RU LOGO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U LOGO 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100" cy="69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689B0" w14:textId="77777777" w:rsidR="00157F1B" w:rsidRPr="00157F1B" w:rsidRDefault="00157F1B" w:rsidP="00157F1B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58CCEF8" w14:textId="77777777" w:rsidR="00157F1B" w:rsidRPr="00157F1B" w:rsidRDefault="00157F1B" w:rsidP="00157F1B">
      <w:pPr>
        <w:keepNext/>
        <w:spacing w:after="0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A22F2">
        <w:rPr>
          <w:rFonts w:ascii="Times New Roman" w:eastAsia="Times New Roman" w:hAnsi="Times New Roman" w:cs="Times New Roman"/>
          <w:b/>
          <w:bCs/>
          <w:sz w:val="24"/>
          <w:szCs w:val="24"/>
        </w:rPr>
        <w:t>RIARA SCHOOL OF INTERNATIONAL RELATIONS &amp; DIPLOMACY</w:t>
      </w:r>
    </w:p>
    <w:p w14:paraId="35ECFC7A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 w:rsidRPr="00157F1B">
        <w:rPr>
          <w:rFonts w:ascii="Times New Roman" w:eastAsia="Times New Roman" w:hAnsi="Times New Roman" w:cs="Times New Roman"/>
          <w:b/>
          <w:bCs/>
          <w:i/>
          <w:spacing w:val="-15"/>
          <w:sz w:val="24"/>
          <w:szCs w:val="24"/>
        </w:rPr>
        <w:t>NURTURING INNOVATORS</w:t>
      </w:r>
    </w:p>
    <w:p w14:paraId="5F9E9BE0" w14:textId="289D34B6" w:rsidR="00157F1B" w:rsidRPr="00157F1B" w:rsidRDefault="000E673F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SEPTEMBER</w:t>
      </w:r>
      <w:r w:rsidR="0018364D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–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DECEMBER</w:t>
      </w:r>
      <w:r w:rsidR="002E3D96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2022</w:t>
      </w:r>
      <w:r w:rsidR="00157F1B"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TRIMESTER </w:t>
      </w:r>
    </w:p>
    <w:p w14:paraId="62CECC1F" w14:textId="51954EF4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 w:rsidRP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EXAMINATIONS FOR </w:t>
      </w:r>
      <w:r w:rsidR="004E6B2C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CERTIFICATE IN CORPORATE DIPLOMACY</w:t>
      </w:r>
    </w:p>
    <w:p w14:paraId="3279A2BF" w14:textId="711672F0" w:rsidR="00157F1B" w:rsidRPr="00157F1B" w:rsidRDefault="000E673F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EVENING</w:t>
      </w:r>
      <w:r w:rsidRP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PROGRAMME</w:t>
      </w:r>
    </w:p>
    <w:p w14:paraId="7F6538EC" w14:textId="75091893" w:rsidR="00157F1B" w:rsidRPr="00157F1B" w:rsidRDefault="009A22F2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="00711AD1">
        <w:rPr>
          <w:rFonts w:ascii="Times New Roman" w:eastAsia="Times New Roman" w:hAnsi="Times New Roman" w:cs="Times New Roman"/>
          <w:b/>
          <w:sz w:val="24"/>
          <w:szCs w:val="24"/>
        </w:rPr>
        <w:t xml:space="preserve">IR </w:t>
      </w:r>
      <w:r w:rsidR="00287E47">
        <w:rPr>
          <w:rFonts w:ascii="Times New Roman" w:eastAsia="Times New Roman" w:hAnsi="Times New Roman" w:cs="Times New Roman"/>
          <w:b/>
          <w:sz w:val="24"/>
          <w:szCs w:val="24"/>
        </w:rPr>
        <w:t>005</w:t>
      </w:r>
      <w:r w:rsidR="00157F1B"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: </w:t>
      </w:r>
      <w:r w:rsidR="00287E47">
        <w:rPr>
          <w:rFonts w:ascii="Times New Roman" w:eastAsia="Times New Roman" w:hAnsi="Times New Roman" w:cs="Times New Roman"/>
          <w:b/>
          <w:sz w:val="24"/>
          <w:szCs w:val="24"/>
        </w:rPr>
        <w:t>PRINCIPLES AND APPLICATION OF DIGITAL DIPLOMACY</w:t>
      </w:r>
    </w:p>
    <w:p w14:paraId="6945B722" w14:textId="10AF6A50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caps/>
          <w:spacing w:val="-15"/>
          <w:sz w:val="24"/>
          <w:szCs w:val="24"/>
        </w:rPr>
      </w:pP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DATE: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</w:t>
      </w:r>
      <w:r w:rsidR="002C4D64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December</w:t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  <w:t xml:space="preserve">   </w:t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  <w:t xml:space="preserve">   </w:t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 TIME: 2 HOURS</w:t>
      </w:r>
    </w:p>
    <w:p w14:paraId="328F87DE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475C146F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157F1B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 xml:space="preserve">GENERAL INSTRUCTIONS: </w:t>
      </w:r>
    </w:p>
    <w:p w14:paraId="3288B66C" w14:textId="77777777" w:rsidR="00157F1B" w:rsidRPr="00195E61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sz w:val="24"/>
          <w:szCs w:val="24"/>
        </w:rPr>
        <w:t xml:space="preserve">Students are NOT permitted to write on the examination paper during reading time. </w:t>
      </w:r>
    </w:p>
    <w:p w14:paraId="41CB2DBE" w14:textId="77777777" w:rsidR="00157F1B" w:rsidRPr="00195E61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sz w:val="24"/>
          <w:szCs w:val="24"/>
        </w:rPr>
        <w:t xml:space="preserve">This is a closed book examination. Text book/Reference books/notes are not permitted. </w:t>
      </w:r>
    </w:p>
    <w:p w14:paraId="2AA6AA11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56D7120F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57F1B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SPECIAL INSTRUCTIONS</w:t>
      </w:r>
      <w:r w:rsidRPr="00157F1B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: </w:t>
      </w:r>
    </w:p>
    <w:p w14:paraId="13DCB905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1 Write your REGISTRATION NO. Clearly on the answer booklet(s). </w:t>
      </w:r>
    </w:p>
    <w:p w14:paraId="15B2BA0E" w14:textId="77777777" w:rsidR="00157F1B" w:rsidRPr="00195E61" w:rsidRDefault="00157F1B" w:rsidP="00157F1B">
      <w:pPr>
        <w:spacing w:after="0" w:line="480" w:lineRule="auto"/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2 </w:t>
      </w:r>
      <w:r w:rsidRPr="009A22F2">
        <w:rPr>
          <w:rFonts w:ascii="Times New Roman" w:eastAsia="Calibri" w:hAnsi="Times New Roman" w:cs="Times New Roman"/>
          <w:sz w:val="24"/>
          <w:szCs w:val="24"/>
        </w:rPr>
        <w:t>Answer Question One and ANY other TWO questions.</w:t>
      </w:r>
    </w:p>
    <w:p w14:paraId="04985846" w14:textId="77777777" w:rsidR="00157F1B" w:rsidRPr="00195E61" w:rsidRDefault="00157F1B" w:rsidP="00157F1B">
      <w:pPr>
        <w:autoSpaceDE w:val="0"/>
        <w:autoSpaceDN w:val="0"/>
        <w:adjustRightInd w:val="0"/>
        <w:spacing w:after="228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3 Questions in all sections should be answered in answer booklet(s). </w:t>
      </w:r>
    </w:p>
    <w:p w14:paraId="637F16D9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4 Marks allocated to each question are shown at the end of the question. </w:t>
      </w:r>
    </w:p>
    <w:p w14:paraId="1D9C5D20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5 PLEASE start the answer to EACH question on a NEW PAGE. </w:t>
      </w:r>
    </w:p>
    <w:p w14:paraId="12AD4362" w14:textId="77777777" w:rsidR="00157F1B" w:rsidRPr="00195E61" w:rsidRDefault="00157F1B" w:rsidP="00157F1B">
      <w:pPr>
        <w:autoSpaceDE w:val="0"/>
        <w:autoSpaceDN w:val="0"/>
        <w:adjustRightInd w:val="0"/>
        <w:spacing w:after="228"/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6 For the questions, write the number of the question on the answer booklet(s) in the order you answered them. </w:t>
      </w:r>
    </w:p>
    <w:p w14:paraId="1BFEC744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7 Write your answers in paragraph form unless stated otherwise. </w:t>
      </w:r>
    </w:p>
    <w:p w14:paraId="182F4C2E" w14:textId="77777777" w:rsidR="00157F1B" w:rsidRPr="00195E61" w:rsidRDefault="00157F1B" w:rsidP="00157F1B">
      <w:pPr>
        <w:autoSpaceDE w:val="0"/>
        <w:autoSpaceDN w:val="0"/>
        <w:adjustRightInd w:val="0"/>
        <w:spacing w:after="0"/>
        <w:ind w:left="180" w:hanging="18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8 Keep your phone(s) SWITCHED OFF at the front of the examination room. </w:t>
      </w:r>
    </w:p>
    <w:p w14:paraId="698A3755" w14:textId="77777777" w:rsidR="00157F1B" w:rsidRPr="00195E61" w:rsidRDefault="00157F1B" w:rsidP="00157F1B">
      <w:pPr>
        <w:autoSpaceDE w:val="0"/>
        <w:autoSpaceDN w:val="0"/>
        <w:adjustRightInd w:val="0"/>
        <w:spacing w:after="0"/>
        <w:ind w:left="180" w:hanging="18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679A1AD" w14:textId="77777777" w:rsidR="00157F1B" w:rsidRPr="00195E61" w:rsidRDefault="00157F1B" w:rsidP="00157F1B">
      <w:pPr>
        <w:autoSpaceDE w:val="0"/>
        <w:autoSpaceDN w:val="0"/>
        <w:adjustRightInd w:val="0"/>
        <w:spacing w:after="211"/>
        <w:ind w:left="180" w:hanging="18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9 Keep ALL bags and caps at the front of the examination room and do not refer to any unauthorized material before or during the course of the examination. </w:t>
      </w:r>
    </w:p>
    <w:p w14:paraId="333C55F8" w14:textId="5BD889B4" w:rsidR="00157F1B" w:rsidRDefault="00157F1B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10 You are only allowed to leave the examination room 30minutes to the end of the Examination. </w:t>
      </w:r>
    </w:p>
    <w:p w14:paraId="1D27AB6A" w14:textId="15E7C000" w:rsidR="009A22F2" w:rsidRDefault="009A22F2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6BD8634" w14:textId="5FD280A9" w:rsidR="009A22F2" w:rsidRDefault="009A22F2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5FC7FD8C" w14:textId="77777777" w:rsidR="009A22F2" w:rsidRPr="00195E61" w:rsidRDefault="009A22F2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FC15632" w14:textId="77777777" w:rsidR="006F6D7C" w:rsidRPr="00180F75" w:rsidRDefault="006F6D7C" w:rsidP="006F6D7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0F7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ECTION A- COMPULSORY    - ANSWER ALL QUESTIONS </w:t>
      </w:r>
    </w:p>
    <w:p w14:paraId="3714C85B" w14:textId="77777777" w:rsidR="006F6D7C" w:rsidRDefault="006F6D7C" w:rsidP="006F6D7C">
      <w:pPr>
        <w:tabs>
          <w:tab w:val="left" w:pos="3600"/>
        </w:tabs>
        <w:rPr>
          <w:rFonts w:ascii="Times New Roman" w:hAnsi="Times New Roman" w:cs="Times New Roman"/>
          <w:sz w:val="24"/>
          <w:szCs w:val="24"/>
        </w:rPr>
      </w:pPr>
    </w:p>
    <w:p w14:paraId="33571F34" w14:textId="77777777" w:rsidR="006F6D7C" w:rsidRPr="00616B0B" w:rsidRDefault="006F6D7C" w:rsidP="006F6D7C">
      <w:pPr>
        <w:tabs>
          <w:tab w:val="left" w:pos="3600"/>
        </w:tabs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Hlk106998944"/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QUESTION ONE</w:t>
      </w:r>
    </w:p>
    <w:p w14:paraId="678C0259" w14:textId="5D94E205" w:rsidR="004330C6" w:rsidRDefault="00D22D01" w:rsidP="004330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</w:t>
      </w:r>
      <w:r w:rsidR="00711AD1">
        <w:rPr>
          <w:rFonts w:ascii="Times New Roman" w:hAnsi="Times New Roman" w:cs="Times New Roman"/>
          <w:sz w:val="24"/>
          <w:szCs w:val="24"/>
        </w:rPr>
        <w:t xml:space="preserve"> the importance of digital technology in diplomacy</w:t>
      </w:r>
      <w:r w:rsidR="004330C6">
        <w:rPr>
          <w:rFonts w:ascii="Times New Roman" w:hAnsi="Times New Roman" w:cs="Times New Roman"/>
          <w:sz w:val="24"/>
          <w:szCs w:val="24"/>
        </w:rPr>
        <w:tab/>
      </w:r>
      <w:r w:rsidR="004330C6">
        <w:rPr>
          <w:rFonts w:ascii="Times New Roman" w:hAnsi="Times New Roman" w:cs="Times New Roman"/>
          <w:sz w:val="24"/>
          <w:szCs w:val="24"/>
        </w:rPr>
        <w:tab/>
      </w:r>
      <w:r w:rsidR="004330C6">
        <w:rPr>
          <w:rFonts w:ascii="Times New Roman" w:hAnsi="Times New Roman" w:cs="Times New Roman"/>
          <w:sz w:val="24"/>
          <w:szCs w:val="24"/>
        </w:rPr>
        <w:tab/>
      </w:r>
      <w:r w:rsidR="000E673F" w:rsidRPr="004330C6">
        <w:rPr>
          <w:rFonts w:ascii="Times New Roman" w:hAnsi="Times New Roman" w:cs="Times New Roman"/>
          <w:sz w:val="24"/>
          <w:szCs w:val="24"/>
        </w:rPr>
        <w:t>(</w:t>
      </w:r>
      <w:r w:rsidR="00711AD1">
        <w:rPr>
          <w:rFonts w:ascii="Times New Roman" w:hAnsi="Times New Roman" w:cs="Times New Roman"/>
          <w:sz w:val="24"/>
          <w:szCs w:val="24"/>
        </w:rPr>
        <w:t>1</w:t>
      </w:r>
      <w:r w:rsidR="0065095B">
        <w:rPr>
          <w:rFonts w:ascii="Times New Roman" w:hAnsi="Times New Roman" w:cs="Times New Roman"/>
          <w:sz w:val="24"/>
          <w:szCs w:val="24"/>
        </w:rPr>
        <w:t>5</w:t>
      </w:r>
      <w:r w:rsidR="000E673F" w:rsidRPr="004330C6">
        <w:rPr>
          <w:rFonts w:ascii="Times New Roman" w:hAnsi="Times New Roman" w:cs="Times New Roman"/>
          <w:sz w:val="24"/>
          <w:szCs w:val="24"/>
        </w:rPr>
        <w:t xml:space="preserve"> Marks</w:t>
      </w:r>
      <w:r w:rsidR="007B329F" w:rsidRPr="004330C6">
        <w:rPr>
          <w:rFonts w:ascii="Times New Roman" w:hAnsi="Times New Roman" w:cs="Times New Roman"/>
          <w:sz w:val="24"/>
          <w:szCs w:val="24"/>
        </w:rPr>
        <w:t>)</w:t>
      </w:r>
    </w:p>
    <w:p w14:paraId="27A170CF" w14:textId="7A6BB915" w:rsidR="004330C6" w:rsidRPr="004330C6" w:rsidRDefault="0065095B" w:rsidP="004330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lessons we can learn from the adoption of digital diplomacy in countries such as Australia, Denmark, Norway, France and the United Kingdom</w:t>
      </w:r>
      <w:r>
        <w:rPr>
          <w:rFonts w:ascii="Times New Roman" w:hAnsi="Times New Roman" w:cs="Times New Roman"/>
          <w:sz w:val="24"/>
          <w:szCs w:val="24"/>
        </w:rPr>
        <w:tab/>
      </w:r>
      <w:r w:rsidR="004330C6">
        <w:rPr>
          <w:rFonts w:ascii="Times New Roman" w:hAnsi="Times New Roman" w:cs="Times New Roman"/>
          <w:sz w:val="24"/>
          <w:szCs w:val="24"/>
        </w:rPr>
        <w:tab/>
        <w:t>(1</w:t>
      </w:r>
      <w:r>
        <w:rPr>
          <w:rFonts w:ascii="Times New Roman" w:hAnsi="Times New Roman" w:cs="Times New Roman"/>
          <w:sz w:val="24"/>
          <w:szCs w:val="24"/>
        </w:rPr>
        <w:t>5</w:t>
      </w:r>
      <w:r w:rsidR="004330C6">
        <w:rPr>
          <w:rFonts w:ascii="Times New Roman" w:hAnsi="Times New Roman" w:cs="Times New Roman"/>
          <w:sz w:val="24"/>
          <w:szCs w:val="24"/>
        </w:rPr>
        <w:t xml:space="preserve"> Marks)</w:t>
      </w:r>
    </w:p>
    <w:p w14:paraId="737D9774" w14:textId="77777777" w:rsidR="000E673F" w:rsidRDefault="000E673F" w:rsidP="0065095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29ED4AF" w14:textId="11C5FCBD" w:rsidR="006F6D7C" w:rsidRDefault="006F6D7C" w:rsidP="006F6D7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SECTION B- ANSWER ANY TWO QUESTIONS</w:t>
      </w:r>
    </w:p>
    <w:p w14:paraId="4252086E" w14:textId="348E2667" w:rsidR="006F6D7C" w:rsidRDefault="006F6D7C" w:rsidP="006F6D7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QUESTION TWO</w:t>
      </w:r>
    </w:p>
    <w:p w14:paraId="601A290B" w14:textId="21671714" w:rsidR="006F6D7C" w:rsidRDefault="004D18A8" w:rsidP="006F6D7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hat is the importance of top organization leaders supporting digital reforms?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8D363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 w:rsidR="00D72A2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90DAF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C94E1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D3634"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8D3634">
        <w:rPr>
          <w:rFonts w:ascii="Times New Roman" w:hAnsi="Times New Roman" w:cs="Times New Roman"/>
          <w:bCs/>
          <w:sz w:val="24"/>
          <w:szCs w:val="24"/>
        </w:rPr>
        <w:t>(</w:t>
      </w:r>
      <w:r>
        <w:rPr>
          <w:rFonts w:ascii="Times New Roman" w:hAnsi="Times New Roman" w:cs="Times New Roman"/>
          <w:bCs/>
          <w:sz w:val="24"/>
          <w:szCs w:val="24"/>
        </w:rPr>
        <w:t>5</w:t>
      </w:r>
      <w:r w:rsidR="00B75857">
        <w:rPr>
          <w:rFonts w:ascii="Times New Roman" w:hAnsi="Times New Roman" w:cs="Times New Roman"/>
          <w:bCs/>
          <w:sz w:val="24"/>
          <w:szCs w:val="24"/>
        </w:rPr>
        <w:t xml:space="preserve"> M</w:t>
      </w:r>
      <w:r w:rsidR="006F6D7C">
        <w:rPr>
          <w:rFonts w:ascii="Times New Roman" w:hAnsi="Times New Roman" w:cs="Times New Roman"/>
          <w:bCs/>
          <w:sz w:val="24"/>
          <w:szCs w:val="24"/>
        </w:rPr>
        <w:t>arks)</w:t>
      </w:r>
    </w:p>
    <w:p w14:paraId="31CB9A71" w14:textId="40635D37" w:rsidR="007B329F" w:rsidRPr="00B75857" w:rsidRDefault="002041B3" w:rsidP="00B7585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Explain important factors to consider when adopting digital diplomacy</w:t>
      </w:r>
      <w:r w:rsidR="00E8583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75857">
        <w:rPr>
          <w:rFonts w:ascii="Times New Roman" w:hAnsi="Times New Roman" w:cs="Times New Roman"/>
          <w:bCs/>
          <w:sz w:val="24"/>
          <w:szCs w:val="24"/>
        </w:rPr>
        <w:t xml:space="preserve">      (1</w:t>
      </w:r>
      <w:r>
        <w:rPr>
          <w:rFonts w:ascii="Times New Roman" w:hAnsi="Times New Roman" w:cs="Times New Roman"/>
          <w:bCs/>
          <w:sz w:val="24"/>
          <w:szCs w:val="24"/>
        </w:rPr>
        <w:t>5</w:t>
      </w:r>
      <w:r w:rsidR="00630681">
        <w:rPr>
          <w:rFonts w:ascii="Times New Roman" w:hAnsi="Times New Roman" w:cs="Times New Roman"/>
          <w:bCs/>
          <w:sz w:val="24"/>
          <w:szCs w:val="24"/>
        </w:rPr>
        <w:t xml:space="preserve"> M</w:t>
      </w:r>
      <w:r w:rsidR="00B75857">
        <w:rPr>
          <w:rFonts w:ascii="Times New Roman" w:hAnsi="Times New Roman" w:cs="Times New Roman"/>
          <w:bCs/>
          <w:sz w:val="24"/>
          <w:szCs w:val="24"/>
        </w:rPr>
        <w:t>arks)</w:t>
      </w:r>
      <w:r w:rsidR="00B75857" w:rsidRPr="004E433F">
        <w:rPr>
          <w:rFonts w:ascii="Times New Roman" w:hAnsi="Times New Roman" w:cs="Times New Roman"/>
          <w:sz w:val="24"/>
          <w:szCs w:val="24"/>
        </w:rPr>
        <w:tab/>
      </w:r>
    </w:p>
    <w:p w14:paraId="74D1D81D" w14:textId="77777777" w:rsidR="006F6D7C" w:rsidRDefault="006F6D7C" w:rsidP="006F6D7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QUESTION THREE</w:t>
      </w:r>
    </w:p>
    <w:p w14:paraId="315CD070" w14:textId="67D7694C" w:rsidR="006F6D7C" w:rsidRPr="00B51950" w:rsidRDefault="002041B3" w:rsidP="006F6D7C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Which factors should one consider when selecting a digital platform for their organisation?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30681">
        <w:rPr>
          <w:rFonts w:ascii="Times New Roman" w:hAnsi="Times New Roman" w:cs="Times New Roman"/>
          <w:sz w:val="24"/>
          <w:szCs w:val="24"/>
        </w:rPr>
        <w:tab/>
      </w:r>
      <w:r w:rsidR="0061635C">
        <w:rPr>
          <w:rFonts w:ascii="Times New Roman" w:hAnsi="Times New Roman" w:cs="Times New Roman"/>
          <w:sz w:val="24"/>
          <w:szCs w:val="24"/>
        </w:rPr>
        <w:t xml:space="preserve">  </w:t>
      </w:r>
      <w:r w:rsidR="009E0EBF">
        <w:rPr>
          <w:rFonts w:ascii="Times New Roman" w:hAnsi="Times New Roman" w:cs="Times New Roman"/>
          <w:sz w:val="24"/>
          <w:szCs w:val="24"/>
        </w:rPr>
        <w:t xml:space="preserve">  </w:t>
      </w:r>
      <w:r w:rsidR="006F6D7C" w:rsidRPr="00B51950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5</w:t>
      </w:r>
      <w:r w:rsidR="006F6D7C" w:rsidRPr="00B51950">
        <w:rPr>
          <w:rFonts w:ascii="Times New Roman" w:hAnsi="Times New Roman" w:cs="Times New Roman"/>
          <w:sz w:val="24"/>
          <w:szCs w:val="24"/>
        </w:rPr>
        <w:t xml:space="preserve"> marks)</w:t>
      </w:r>
    </w:p>
    <w:p w14:paraId="50B534EC" w14:textId="7BF853DC" w:rsidR="006F6D7C" w:rsidRPr="00A04696" w:rsidRDefault="005246A0" w:rsidP="006F6D7C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Examine the issues that can lead to failure of digital technology in an organis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F6D7C">
        <w:rPr>
          <w:rFonts w:ascii="Times New Roman" w:hAnsi="Times New Roman" w:cs="Times New Roman"/>
          <w:sz w:val="24"/>
          <w:szCs w:val="24"/>
        </w:rPr>
        <w:tab/>
      </w:r>
      <w:r w:rsidR="006F6D7C">
        <w:rPr>
          <w:rFonts w:ascii="Times New Roman" w:hAnsi="Times New Roman" w:cs="Times New Roman"/>
          <w:sz w:val="24"/>
          <w:szCs w:val="24"/>
        </w:rPr>
        <w:tab/>
      </w:r>
      <w:r w:rsidR="0061635C">
        <w:rPr>
          <w:rFonts w:ascii="Times New Roman" w:hAnsi="Times New Roman" w:cs="Times New Roman"/>
          <w:sz w:val="24"/>
          <w:szCs w:val="24"/>
        </w:rPr>
        <w:t xml:space="preserve">  </w:t>
      </w:r>
      <w:r w:rsidR="009E0EBF">
        <w:rPr>
          <w:rFonts w:ascii="Times New Roman" w:hAnsi="Times New Roman" w:cs="Times New Roman"/>
          <w:sz w:val="24"/>
          <w:szCs w:val="24"/>
        </w:rPr>
        <w:t xml:space="preserve">  </w:t>
      </w:r>
      <w:r w:rsidR="006F6D7C">
        <w:rPr>
          <w:rFonts w:ascii="Times New Roman" w:hAnsi="Times New Roman" w:cs="Times New Roman"/>
          <w:sz w:val="24"/>
          <w:szCs w:val="24"/>
        </w:rPr>
        <w:t>(1</w:t>
      </w:r>
      <w:r>
        <w:rPr>
          <w:rFonts w:ascii="Times New Roman" w:hAnsi="Times New Roman" w:cs="Times New Roman"/>
          <w:sz w:val="24"/>
          <w:szCs w:val="24"/>
        </w:rPr>
        <w:t>5</w:t>
      </w:r>
      <w:r w:rsidR="006F6D7C">
        <w:rPr>
          <w:rFonts w:ascii="Times New Roman" w:hAnsi="Times New Roman" w:cs="Times New Roman"/>
          <w:sz w:val="24"/>
          <w:szCs w:val="24"/>
        </w:rPr>
        <w:t xml:space="preserve"> marks)</w:t>
      </w:r>
    </w:p>
    <w:p w14:paraId="52BC3293" w14:textId="77777777" w:rsidR="006F6D7C" w:rsidRDefault="006F6D7C" w:rsidP="006F6D7C">
      <w:p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QUESTION FOUR </w:t>
      </w:r>
    </w:p>
    <w:p w14:paraId="1F1F9407" w14:textId="746160FD" w:rsidR="00630C7E" w:rsidRDefault="0061635C" w:rsidP="00630C7E">
      <w:pPr>
        <w:pStyle w:val="ListParagraph"/>
        <w:numPr>
          <w:ilvl w:val="0"/>
          <w:numId w:val="4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iscuss the need to have social media accounts for your organisation.     </w:t>
      </w:r>
      <w:r w:rsidR="00630C7E"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 w:rsidR="009E0EBF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630C7E">
        <w:rPr>
          <w:rFonts w:ascii="Times New Roman" w:hAnsi="Times New Roman" w:cs="Times New Roman"/>
          <w:bCs/>
          <w:sz w:val="24"/>
          <w:szCs w:val="24"/>
        </w:rPr>
        <w:t xml:space="preserve"> (5 marks)</w:t>
      </w:r>
    </w:p>
    <w:p w14:paraId="51F42AEC" w14:textId="6E9AF7F9" w:rsidR="00630C7E" w:rsidRPr="00630C7E" w:rsidRDefault="0061635C" w:rsidP="00630C7E">
      <w:pPr>
        <w:pStyle w:val="ListParagraph"/>
        <w:numPr>
          <w:ilvl w:val="0"/>
          <w:numId w:val="4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Explain why social media platforms are both useful and risky for diplomats. </w:t>
      </w:r>
      <w:r w:rsidR="009E0EBF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630C7E" w:rsidRPr="006F6D7C">
        <w:rPr>
          <w:rFonts w:ascii="Times New Roman" w:hAnsi="Times New Roman" w:cs="Times New Roman"/>
          <w:bCs/>
          <w:sz w:val="24"/>
          <w:szCs w:val="24"/>
        </w:rPr>
        <w:t>(15 marks)</w:t>
      </w:r>
    </w:p>
    <w:p w14:paraId="677450A3" w14:textId="629A2A90" w:rsidR="00065BA2" w:rsidRDefault="006F6D7C" w:rsidP="006F6D7C">
      <w:p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E1D47">
        <w:rPr>
          <w:rFonts w:ascii="Times New Roman" w:hAnsi="Times New Roman" w:cs="Times New Roman"/>
          <w:b/>
          <w:sz w:val="24"/>
          <w:szCs w:val="24"/>
          <w:u w:val="single"/>
        </w:rPr>
        <w:t xml:space="preserve">QUEST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FIVE</w:t>
      </w:r>
    </w:p>
    <w:p w14:paraId="15DEF6A1" w14:textId="5F4FD972" w:rsidR="00CD419F" w:rsidRPr="009E0EBF" w:rsidRDefault="009E0EBF" w:rsidP="009E0EBF">
      <w:p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sz w:val="24"/>
          <w:szCs w:val="24"/>
        </w:rPr>
        <w:t>Given an opportunity to develop a digital strategy for your country, what</w:t>
      </w:r>
      <w:bookmarkEnd w:id="0"/>
      <w:r>
        <w:rPr>
          <w:rFonts w:ascii="Times New Roman" w:hAnsi="Times New Roman" w:cs="Times New Roman"/>
          <w:bCs/>
          <w:sz w:val="24"/>
          <w:szCs w:val="24"/>
        </w:rPr>
        <w:t xml:space="preserve"> issues, platforms and concerns would you take into account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 xml:space="preserve">    (20 Marks)</w:t>
      </w:r>
    </w:p>
    <w:sectPr w:rsidR="00CD419F" w:rsidRPr="009E0EBF" w:rsidSect="00157F1B">
      <w:pgSz w:w="12240" w:h="15840"/>
      <w:pgMar w:top="90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301B5"/>
    <w:multiLevelType w:val="hybridMultilevel"/>
    <w:tmpl w:val="BC3E4E5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D23029"/>
    <w:multiLevelType w:val="hybridMultilevel"/>
    <w:tmpl w:val="6028433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EE194F"/>
    <w:multiLevelType w:val="hybridMultilevel"/>
    <w:tmpl w:val="66D8D7D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730FA6"/>
    <w:multiLevelType w:val="hybridMultilevel"/>
    <w:tmpl w:val="F58ECD22"/>
    <w:lvl w:ilvl="0" w:tplc="477CED8C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  <w:b w:val="0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4C0A42"/>
    <w:multiLevelType w:val="hybridMultilevel"/>
    <w:tmpl w:val="5F12C210"/>
    <w:lvl w:ilvl="0" w:tplc="5C767C5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9017273">
    <w:abstractNumId w:val="0"/>
  </w:num>
  <w:num w:numId="2" w16cid:durableId="1320961868">
    <w:abstractNumId w:val="1"/>
  </w:num>
  <w:num w:numId="3" w16cid:durableId="1748453459">
    <w:abstractNumId w:val="3"/>
  </w:num>
  <w:num w:numId="4" w16cid:durableId="1492674653">
    <w:abstractNumId w:val="2"/>
  </w:num>
  <w:num w:numId="5" w16cid:durableId="12435267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wNDEyNDM0szAwNDRS0lEKTi0uzszPAykwqgUAch/oTywAAAA="/>
  </w:docVars>
  <w:rsids>
    <w:rsidRoot w:val="00157F1B"/>
    <w:rsid w:val="00065BA2"/>
    <w:rsid w:val="00067012"/>
    <w:rsid w:val="000E673F"/>
    <w:rsid w:val="00157F1B"/>
    <w:rsid w:val="0018364D"/>
    <w:rsid w:val="00195E61"/>
    <w:rsid w:val="001D1E13"/>
    <w:rsid w:val="002041B3"/>
    <w:rsid w:val="00287E47"/>
    <w:rsid w:val="002C4D64"/>
    <w:rsid w:val="002E3D96"/>
    <w:rsid w:val="00391E45"/>
    <w:rsid w:val="004330C6"/>
    <w:rsid w:val="004D18A8"/>
    <w:rsid w:val="004E6B2C"/>
    <w:rsid w:val="005246A0"/>
    <w:rsid w:val="0055593C"/>
    <w:rsid w:val="00567AB0"/>
    <w:rsid w:val="00590DAF"/>
    <w:rsid w:val="0061635C"/>
    <w:rsid w:val="00630681"/>
    <w:rsid w:val="00630C7E"/>
    <w:rsid w:val="0065095B"/>
    <w:rsid w:val="006F6D7C"/>
    <w:rsid w:val="00711AD1"/>
    <w:rsid w:val="00760B00"/>
    <w:rsid w:val="007B329F"/>
    <w:rsid w:val="007F0CD3"/>
    <w:rsid w:val="008D3634"/>
    <w:rsid w:val="009A22F2"/>
    <w:rsid w:val="009E0EBF"/>
    <w:rsid w:val="00A270C7"/>
    <w:rsid w:val="00AE7CFB"/>
    <w:rsid w:val="00B55C8D"/>
    <w:rsid w:val="00B75857"/>
    <w:rsid w:val="00B82643"/>
    <w:rsid w:val="00C94E1C"/>
    <w:rsid w:val="00CD419F"/>
    <w:rsid w:val="00D22D01"/>
    <w:rsid w:val="00D72A26"/>
    <w:rsid w:val="00DE20BA"/>
    <w:rsid w:val="00E85836"/>
    <w:rsid w:val="00FF0B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47B7C"/>
  <w15:docId w15:val="{873D558F-D127-46BA-AC60-F93AA032E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C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7F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F1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F6D7C"/>
    <w:pPr>
      <w:spacing w:after="160" w:line="259" w:lineRule="auto"/>
      <w:ind w:left="720"/>
      <w:contextualSpacing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</Pages>
  <Words>370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a Abdallah</dc:creator>
  <cp:lastModifiedBy>nyadera Israel</cp:lastModifiedBy>
  <cp:revision>8</cp:revision>
  <dcterms:created xsi:type="dcterms:W3CDTF">2022-10-23T05:04:00Z</dcterms:created>
  <dcterms:modified xsi:type="dcterms:W3CDTF">2022-11-28T07:50:00Z</dcterms:modified>
</cp:coreProperties>
</file>